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361441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6617C9D0" w14:textId="7ECDD016" w:rsidR="00E746D8" w:rsidRDefault="00E746D8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10358"/>
          </w:tblGrid>
          <w:tr w:rsidR="00E746D8" w14:paraId="36CF2AB4" w14:textId="77777777">
            <w:sdt>
              <w:sdtPr>
                <w:rPr>
                  <w:color w:val="2F5496" w:themeColor="accent1" w:themeShade="BF"/>
                  <w:sz w:val="32"/>
                  <w:szCs w:val="32"/>
                </w:rPr>
                <w:alias w:val="Company"/>
                <w:id w:val="13406915"/>
                <w:placeholder>
                  <w:docPart w:val="AB853A4E85E34495A77567FD5588CA4C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9A62B12" w14:textId="0E52901E" w:rsidR="00E746D8" w:rsidRPr="00E11960" w:rsidRDefault="00E746D8">
                    <w:pPr>
                      <w:pStyle w:val="NoSpacing"/>
                      <w:rPr>
                        <w:color w:val="2F5496" w:themeColor="accent1" w:themeShade="BF"/>
                        <w:sz w:val="32"/>
                        <w:szCs w:val="32"/>
                      </w:rPr>
                    </w:pPr>
                    <w:r w:rsidRPr="00E11960">
                      <w:rPr>
                        <w:color w:val="2F5496" w:themeColor="accent1" w:themeShade="BF"/>
                        <w:sz w:val="32"/>
                        <w:szCs w:val="32"/>
                      </w:rPr>
                      <w:t>With compliments from www.lovejigsawpuzzles.com</w:t>
                    </w:r>
                  </w:p>
                </w:tc>
              </w:sdtContent>
            </w:sdt>
          </w:tr>
          <w:tr w:rsidR="00E746D8" w14:paraId="33698005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7A770A188C574BD79B61198EB2BE1BD9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4A61B13" w14:textId="1EBAD316" w:rsidR="00E746D8" w:rsidRDefault="00530578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 xml:space="preserve">Easter </w:t>
                    </w:r>
                    <w:proofErr w:type="spellStart"/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Coloring</w:t>
                    </w:r>
                    <w:proofErr w:type="spellEnd"/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 xml:space="preserve"> in Book</w:t>
                    </w:r>
                  </w:p>
                </w:sdtContent>
              </w:sdt>
            </w:tc>
          </w:tr>
          <w:tr w:rsidR="00E746D8" w14:paraId="32E32D92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0E4EB0C584D24B168ECD0443474E9123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1610AAB" w14:textId="0040B78E" w:rsidR="00E746D8" w:rsidRDefault="00E746D8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Free </w:t>
                    </w:r>
                    <w:proofErr w:type="spellStart"/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Coloring</w:t>
                    </w:r>
                    <w:proofErr w:type="spellEnd"/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 Pictures</w:t>
                    </w:r>
                    <w:r w:rsidR="00E11960"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 from Love Jigsaw Puzzles website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9999"/>
          </w:tblGrid>
          <w:tr w:rsidR="00E746D8" w14:paraId="31FC70A8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39D16AD6" w14:textId="32223B1B" w:rsidR="00E746D8" w:rsidRDefault="00E746D8">
                <w:pPr>
                  <w:pStyle w:val="NoSpacing"/>
                  <w:rPr>
                    <w:color w:val="4472C4" w:themeColor="accent1"/>
                  </w:rPr>
                </w:pPr>
                <w:r>
                  <w:rPr>
                    <w:color w:val="4472C4" w:themeColor="accent1"/>
                  </w:rPr>
                  <w:t>March 2024</w:t>
                </w:r>
              </w:p>
            </w:tc>
          </w:tr>
        </w:tbl>
        <w:p w14:paraId="43C48B10" w14:textId="4B6863E9" w:rsidR="00E746D8" w:rsidRDefault="00E746D8">
          <w:pPr>
            <w:rPr>
              <w:noProof/>
            </w:rPr>
          </w:pPr>
          <w:r>
            <w:rPr>
              <w:noProof/>
            </w:rPr>
            <w:br w:type="page"/>
          </w:r>
        </w:p>
      </w:sdtContent>
    </w:sdt>
    <w:p w14:paraId="7F41C773" w14:textId="70BAD068" w:rsidR="00B9008D" w:rsidRDefault="00E11960" w:rsidP="001F3EF9">
      <w:pPr>
        <w:jc w:val="right"/>
      </w:pPr>
      <w:r>
        <w:rPr>
          <w:i/>
          <w:iCs/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E94C130" wp14:editId="295E38EE">
            <wp:simplePos x="0" y="0"/>
            <wp:positionH relativeFrom="column">
              <wp:posOffset>209550</wp:posOffset>
            </wp:positionH>
            <wp:positionV relativeFrom="paragraph">
              <wp:posOffset>-190500</wp:posOffset>
            </wp:positionV>
            <wp:extent cx="8282502" cy="6315075"/>
            <wp:effectExtent l="0" t="0" r="4445" b="0"/>
            <wp:wrapNone/>
            <wp:docPr id="1915461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461389" name="Picture 191546138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2502" cy="631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EFED0" w14:textId="4D8E8CC2" w:rsidR="00B9008D" w:rsidRPr="00E11960" w:rsidRDefault="00B9008D" w:rsidP="00E11960">
      <w:pPr>
        <w:jc w:val="right"/>
        <w:rPr>
          <w:i/>
          <w:iCs/>
        </w:rPr>
      </w:pPr>
      <w:r>
        <w:br w:type="page"/>
      </w:r>
    </w:p>
    <w:p w14:paraId="5C149D68" w14:textId="58BAAC69" w:rsidR="00B9008D" w:rsidRDefault="00E11960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9FE0C3E" wp14:editId="21DC20E9">
            <wp:simplePos x="0" y="0"/>
            <wp:positionH relativeFrom="margin">
              <wp:posOffset>1000125</wp:posOffset>
            </wp:positionH>
            <wp:positionV relativeFrom="paragraph">
              <wp:posOffset>-381000</wp:posOffset>
            </wp:positionV>
            <wp:extent cx="6543675" cy="6543675"/>
            <wp:effectExtent l="0" t="0" r="9525" b="9525"/>
            <wp:wrapNone/>
            <wp:docPr id="11842759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275904" name="Picture 118427590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654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08D">
        <w:br w:type="page"/>
      </w:r>
    </w:p>
    <w:p w14:paraId="7A724B44" w14:textId="6A6E092E" w:rsidR="00B9008D" w:rsidRDefault="00B9008D"/>
    <w:p w14:paraId="660950EA" w14:textId="1A6326D8" w:rsidR="00B9008D" w:rsidRDefault="00C048F1">
      <w:r>
        <w:rPr>
          <w:noProof/>
        </w:rPr>
        <w:drawing>
          <wp:anchor distT="0" distB="0" distL="114300" distR="114300" simplePos="0" relativeHeight="251660288" behindDoc="1" locked="0" layoutInCell="1" allowOverlap="1" wp14:anchorId="1326B623" wp14:editId="68D5ECFB">
            <wp:simplePos x="0" y="0"/>
            <wp:positionH relativeFrom="margin">
              <wp:align>center</wp:align>
            </wp:positionH>
            <wp:positionV relativeFrom="paragraph">
              <wp:posOffset>133350</wp:posOffset>
            </wp:positionV>
            <wp:extent cx="9050941" cy="5667375"/>
            <wp:effectExtent l="0" t="0" r="0" b="0"/>
            <wp:wrapNone/>
            <wp:docPr id="14879398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93983" name="Picture 14879398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0941" cy="566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08D">
        <w:br w:type="page"/>
      </w:r>
    </w:p>
    <w:p w14:paraId="56F32377" w14:textId="2187DA44" w:rsidR="00B9008D" w:rsidRDefault="00E11960"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73CD246A" wp14:editId="56AA5759">
            <wp:simplePos x="0" y="0"/>
            <wp:positionH relativeFrom="column">
              <wp:posOffset>1047750</wp:posOffset>
            </wp:positionH>
            <wp:positionV relativeFrom="paragraph">
              <wp:posOffset>-257175</wp:posOffset>
            </wp:positionV>
            <wp:extent cx="6572250" cy="6572250"/>
            <wp:effectExtent l="0" t="0" r="0" b="0"/>
            <wp:wrapNone/>
            <wp:docPr id="4292985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298522" name="Picture 42929852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657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79AA76" w14:textId="0CDD3A84" w:rsidR="001F3EF9" w:rsidRDefault="001F3EF9" w:rsidP="001F3EF9">
      <w:pPr>
        <w:jc w:val="right"/>
      </w:pPr>
    </w:p>
    <w:p w14:paraId="33A2F17D" w14:textId="1E1A9214" w:rsidR="001F3EF9" w:rsidRDefault="001F3EF9">
      <w:r>
        <w:br w:type="page"/>
      </w:r>
    </w:p>
    <w:p w14:paraId="4A1A043A" w14:textId="4F450372" w:rsidR="007D09DE" w:rsidRDefault="00D767E3" w:rsidP="00F03661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25A2189D" wp14:editId="78D552FC">
            <wp:simplePos x="0" y="0"/>
            <wp:positionH relativeFrom="margin">
              <wp:align>left</wp:align>
            </wp:positionH>
            <wp:positionV relativeFrom="paragraph">
              <wp:posOffset>-257175</wp:posOffset>
            </wp:positionV>
            <wp:extent cx="8356948" cy="6362700"/>
            <wp:effectExtent l="0" t="0" r="6350" b="0"/>
            <wp:wrapNone/>
            <wp:docPr id="65968158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681584" name="Picture 65968158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6948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FCEC8A" w14:textId="77777777" w:rsidR="007D09DE" w:rsidRDefault="007D09DE" w:rsidP="001F3EF9">
      <w:pPr>
        <w:jc w:val="right"/>
      </w:pPr>
    </w:p>
    <w:p w14:paraId="6ACF406E" w14:textId="56FA3C19" w:rsidR="00F03661" w:rsidRDefault="00F03661" w:rsidP="001F3EF9">
      <w:pPr>
        <w:jc w:val="right"/>
      </w:pPr>
    </w:p>
    <w:p w14:paraId="58E0739B" w14:textId="77777777" w:rsidR="00F03661" w:rsidRDefault="00F03661">
      <w:r>
        <w:br w:type="page"/>
      </w:r>
    </w:p>
    <w:p w14:paraId="6EFC0FE2" w14:textId="0643FCC8" w:rsidR="00F03661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794530DC" wp14:editId="311FC3A7">
            <wp:simplePos x="0" y="0"/>
            <wp:positionH relativeFrom="column">
              <wp:posOffset>1133475</wp:posOffset>
            </wp:positionH>
            <wp:positionV relativeFrom="paragraph">
              <wp:posOffset>-142875</wp:posOffset>
            </wp:positionV>
            <wp:extent cx="6343650" cy="6343650"/>
            <wp:effectExtent l="0" t="0" r="0" b="0"/>
            <wp:wrapNone/>
            <wp:docPr id="7791302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130243" name="Picture 77913024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634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318BE" w14:textId="77777777" w:rsidR="00F03661" w:rsidRDefault="00F03661" w:rsidP="001F3EF9">
      <w:pPr>
        <w:jc w:val="right"/>
      </w:pPr>
    </w:p>
    <w:p w14:paraId="3EC68BB1" w14:textId="76531CF1" w:rsidR="00E746D8" w:rsidRDefault="00E746D8" w:rsidP="001F3EF9">
      <w:pPr>
        <w:jc w:val="right"/>
      </w:pPr>
    </w:p>
    <w:p w14:paraId="6D8A4F85" w14:textId="77777777" w:rsidR="00E746D8" w:rsidRDefault="00E746D8">
      <w:r>
        <w:br w:type="page"/>
      </w:r>
    </w:p>
    <w:p w14:paraId="2FEEEDB9" w14:textId="188B4D97" w:rsidR="00B9008D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332C68C2" wp14:editId="16DA4B83">
            <wp:simplePos x="0" y="0"/>
            <wp:positionH relativeFrom="column">
              <wp:posOffset>637540</wp:posOffset>
            </wp:positionH>
            <wp:positionV relativeFrom="paragraph">
              <wp:posOffset>-209540</wp:posOffset>
            </wp:positionV>
            <wp:extent cx="7785747" cy="6315075"/>
            <wp:effectExtent l="0" t="0" r="5715" b="0"/>
            <wp:wrapNone/>
            <wp:docPr id="16655330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533036" name="Picture 166553303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5747" cy="631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5ABA9F" w14:textId="67C41F34" w:rsidR="00B9008D" w:rsidRDefault="00B9008D">
      <w:r>
        <w:br w:type="page"/>
      </w:r>
    </w:p>
    <w:p w14:paraId="780EC47A" w14:textId="5582FB91" w:rsidR="00B9008D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1CF9CADC" wp14:editId="339E64F5">
            <wp:simplePos x="0" y="0"/>
            <wp:positionH relativeFrom="margin">
              <wp:align>center</wp:align>
            </wp:positionH>
            <wp:positionV relativeFrom="paragraph">
              <wp:posOffset>-295275</wp:posOffset>
            </wp:positionV>
            <wp:extent cx="6515100" cy="6515100"/>
            <wp:effectExtent l="0" t="0" r="0" b="0"/>
            <wp:wrapNone/>
            <wp:docPr id="13596160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616015" name="Picture 13596160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651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EA8FE9" w14:textId="455DF035" w:rsidR="00B9008D" w:rsidRDefault="00B9008D">
      <w:r>
        <w:br w:type="page"/>
      </w:r>
    </w:p>
    <w:p w14:paraId="2D00BA78" w14:textId="154A3E5F" w:rsidR="00D767E3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60BF856" wp14:editId="08E2C254">
            <wp:simplePos x="0" y="0"/>
            <wp:positionH relativeFrom="margin">
              <wp:posOffset>-285750</wp:posOffset>
            </wp:positionH>
            <wp:positionV relativeFrom="paragraph">
              <wp:posOffset>332</wp:posOffset>
            </wp:positionV>
            <wp:extent cx="8741261" cy="5981700"/>
            <wp:effectExtent l="0" t="0" r="3175" b="0"/>
            <wp:wrapNone/>
            <wp:docPr id="143459029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590298" name="Picture 143459029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1261" cy="598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DB7E9C" w14:textId="06DADC83" w:rsidR="00D767E3" w:rsidRDefault="00D767E3">
      <w:r>
        <w:br w:type="page"/>
      </w:r>
    </w:p>
    <w:p w14:paraId="6555E960" w14:textId="39BD81A2" w:rsidR="00D767E3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3622FB4B" wp14:editId="3B9FEA22">
            <wp:simplePos x="0" y="0"/>
            <wp:positionH relativeFrom="margin">
              <wp:posOffset>-295275</wp:posOffset>
            </wp:positionH>
            <wp:positionV relativeFrom="paragraph">
              <wp:posOffset>0</wp:posOffset>
            </wp:positionV>
            <wp:extent cx="9186070" cy="5819775"/>
            <wp:effectExtent l="0" t="0" r="0" b="0"/>
            <wp:wrapNone/>
            <wp:docPr id="41660819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608196" name="Picture 41660819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86070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7C037C" w14:textId="0ACC8C9E" w:rsidR="00D767E3" w:rsidRDefault="00D767E3">
      <w:r>
        <w:br w:type="page"/>
      </w:r>
    </w:p>
    <w:p w14:paraId="0B68F149" w14:textId="0D43B69A" w:rsidR="00D767E3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79C0EB1D" wp14:editId="5113A720">
            <wp:simplePos x="0" y="0"/>
            <wp:positionH relativeFrom="margin">
              <wp:align>right</wp:align>
            </wp:positionH>
            <wp:positionV relativeFrom="paragraph">
              <wp:posOffset>-200025</wp:posOffset>
            </wp:positionV>
            <wp:extent cx="8343900" cy="6327148"/>
            <wp:effectExtent l="0" t="0" r="0" b="0"/>
            <wp:wrapNone/>
            <wp:docPr id="165933608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336087" name="Picture 165933608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43900" cy="6327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9234D" w14:textId="5B259C6D" w:rsidR="00D767E3" w:rsidRDefault="00D767E3">
      <w:r>
        <w:br w:type="page"/>
      </w:r>
    </w:p>
    <w:p w14:paraId="063CC759" w14:textId="5617505D" w:rsidR="00D767E3" w:rsidRDefault="00D767E3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5772D8B9" wp14:editId="16E1ABB1">
            <wp:simplePos x="0" y="0"/>
            <wp:positionH relativeFrom="margin">
              <wp:align>center</wp:align>
            </wp:positionH>
            <wp:positionV relativeFrom="paragraph">
              <wp:posOffset>-342900</wp:posOffset>
            </wp:positionV>
            <wp:extent cx="8143875" cy="6235187"/>
            <wp:effectExtent l="0" t="0" r="0" b="0"/>
            <wp:wrapNone/>
            <wp:docPr id="81245048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450482" name="Picture 81245048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3875" cy="6235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1B5E09" w14:textId="704FC4B6" w:rsidR="00D767E3" w:rsidRDefault="00D767E3">
      <w:r>
        <w:br w:type="page"/>
      </w:r>
    </w:p>
    <w:p w14:paraId="1F14A6E3" w14:textId="5EA9128F" w:rsidR="00F03661" w:rsidRDefault="0010203B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1739ED71" wp14:editId="27DD1854">
            <wp:simplePos x="0" y="0"/>
            <wp:positionH relativeFrom="margin">
              <wp:align>center</wp:align>
            </wp:positionH>
            <wp:positionV relativeFrom="paragraph">
              <wp:posOffset>409575</wp:posOffset>
            </wp:positionV>
            <wp:extent cx="8917782" cy="5095875"/>
            <wp:effectExtent l="0" t="0" r="0" b="0"/>
            <wp:wrapNone/>
            <wp:docPr id="74890035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900354" name="Picture 74890035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7782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03661" w:rsidSect="00D93EB8">
      <w:pgSz w:w="15842" w:h="12242" w:orient="landscape" w:code="1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jcyMDa1tDQzMzNU0lEKTi0uzszPAykwrgUAToFFLSwAAAA="/>
  </w:docVars>
  <w:rsids>
    <w:rsidRoot w:val="001F3EF9"/>
    <w:rsid w:val="000029E8"/>
    <w:rsid w:val="00051B40"/>
    <w:rsid w:val="0010203B"/>
    <w:rsid w:val="001F3EF9"/>
    <w:rsid w:val="00530578"/>
    <w:rsid w:val="007A577F"/>
    <w:rsid w:val="007D09DE"/>
    <w:rsid w:val="00923851"/>
    <w:rsid w:val="00B9008D"/>
    <w:rsid w:val="00C048F1"/>
    <w:rsid w:val="00C72059"/>
    <w:rsid w:val="00D11C58"/>
    <w:rsid w:val="00D767E3"/>
    <w:rsid w:val="00D93EB8"/>
    <w:rsid w:val="00E11960"/>
    <w:rsid w:val="00E746D8"/>
    <w:rsid w:val="00EC00B1"/>
    <w:rsid w:val="00F03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255D3"/>
  <w15:chartTrackingRefBased/>
  <w15:docId w15:val="{6F1F5644-BEDD-41A4-B341-837412C27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746D8"/>
    <w:pPr>
      <w:spacing w:after="0" w:line="240" w:lineRule="auto"/>
    </w:pPr>
    <w:rPr>
      <w:rFonts w:eastAsiaTheme="minorEastAsia"/>
      <w:kern w:val="0"/>
      <w:lang w:eastAsia="en-GB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E746D8"/>
    <w:rPr>
      <w:rFonts w:eastAsiaTheme="minorEastAsia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" Type="http://schemas.openxmlformats.org/officeDocument/2006/relationships/customXml" Target="../customXml/item2.xml"/><Relationship Id="rId16" Type="http://schemas.openxmlformats.org/officeDocument/2006/relationships/image" Target="media/image11.jp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10" Type="http://schemas.openxmlformats.org/officeDocument/2006/relationships/image" Target="media/image5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853A4E85E34495A77567FD5588C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62E15-E2F9-4718-AC48-D973F4A6C0EB}"/>
      </w:docPartPr>
      <w:docPartBody>
        <w:p w:rsidR="008D5533" w:rsidRDefault="007864F4" w:rsidP="007864F4">
          <w:pPr>
            <w:pStyle w:val="AB853A4E85E34495A77567FD5588CA4C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7A770A188C574BD79B61198EB2BE1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829D-2BE2-4D50-8C8B-D8DCFCEA2981}"/>
      </w:docPartPr>
      <w:docPartBody>
        <w:p w:rsidR="008D5533" w:rsidRDefault="007864F4" w:rsidP="007864F4">
          <w:pPr>
            <w:pStyle w:val="7A770A188C574BD79B61198EB2BE1BD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0E4EB0C584D24B168ECD0443474E9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2C356-DA86-4EF0-8FE2-9458C0AC522A}"/>
      </w:docPartPr>
      <w:docPartBody>
        <w:p w:rsidR="008D5533" w:rsidRDefault="007864F4" w:rsidP="007864F4">
          <w:pPr>
            <w:pStyle w:val="0E4EB0C584D24B168ECD0443474E9123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4F4"/>
    <w:rsid w:val="00112D7F"/>
    <w:rsid w:val="00333D6F"/>
    <w:rsid w:val="007864F4"/>
    <w:rsid w:val="008D5533"/>
    <w:rsid w:val="00FA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853A4E85E34495A77567FD5588CA4C">
    <w:name w:val="AB853A4E85E34495A77567FD5588CA4C"/>
    <w:rsid w:val="007864F4"/>
  </w:style>
  <w:style w:type="paragraph" w:customStyle="1" w:styleId="7A770A188C574BD79B61198EB2BE1BD9">
    <w:name w:val="7A770A188C574BD79B61198EB2BE1BD9"/>
    <w:rsid w:val="007864F4"/>
  </w:style>
  <w:style w:type="paragraph" w:customStyle="1" w:styleId="0E4EB0C584D24B168ECD0443474E9123">
    <w:name w:val="0E4EB0C584D24B168ECD0443474E9123"/>
    <w:rsid w:val="007864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03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2F938F-1E0A-4348-82C0-48ECB8FB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31</Words>
  <Characters>177</Characters>
  <Application>Microsoft Office Word</Application>
  <DocSecurity>0</DocSecurity>
  <Lines>1</Lines>
  <Paragraphs>1</Paragraphs>
  <ScaleCrop>false</ScaleCrop>
  <Company>With compliments from www.lovejigsawpuzzles.com</Company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 Coloring in Book</dc:title>
  <dc:subject>Free Coloring Pictures from Love Jigsaw Puzzles website</dc:subject>
  <dc:creator>Richard James</dc:creator>
  <cp:keywords/>
  <dc:description/>
  <cp:lastModifiedBy>Richard James</cp:lastModifiedBy>
  <cp:revision>4</cp:revision>
  <cp:lastPrinted>2024-03-07T16:24:00Z</cp:lastPrinted>
  <dcterms:created xsi:type="dcterms:W3CDTF">2024-03-07T16:22:00Z</dcterms:created>
  <dcterms:modified xsi:type="dcterms:W3CDTF">2024-03-07T16:24:00Z</dcterms:modified>
</cp:coreProperties>
</file>